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bookmarkStart w:id="0" w:name="_GoBack"/>
      <w:bookmarkEnd w:id="0"/>
      <w:r w:rsidRPr="00B80691">
        <w:rPr>
          <w:rFonts w:ascii="Book Antiqua" w:hAnsi="Book Antiqua" w:cs="Courier New"/>
          <w:sz w:val="22"/>
          <w:szCs w:val="22"/>
        </w:rPr>
        <w:t># Unit 12 | Assignment - Web Visualization Dashboard (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Lattitude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>)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 Background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Data is more powerful when we share it with others! Let's take what we've learned about HTML and CSS to create a dashboard showing off the analysis we've done.</w:t>
      </w: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5613400" cy="38228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nding-lg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8973" cy="382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##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Lattitude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- Latitude Analysis Dashboard with Attitude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For this homework we'll be creating a visualization dashboard website using visualizations we've created in a past assignment. Specifically, we'll be using the data from [HW06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../../HW06-WebAPIs)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In building this dashboard, we'll create individual pages for each plot and a means by which we can navigate between them. These pages will contain the visualizations and their corresponding explanations. We'll also have a landing page, a page where we can see a comparison of all of the plots, and another page where we can view the data used to build them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 Website Requirements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For reference, see the ["Screenshots" section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screenshots) below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The website must consist of 7 pages total, including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A [landing page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landing-page) containing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An explanation of the project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Links to each visualizations pag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Four [visualization pages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visualization-pages), each with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A descriptive title and heading tag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The plot/visualization itself for the selected comparison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A paragraph describing the plot and its significanc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* A ["Comparisons" page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comparisons-page) that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Contains all of the visualizations on the same page so we can easily visually compare them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Uses a bootstrap grid for the visualization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  * The grid must be two visualizations across on screens medium and larger, and 1 across on extra-small and small screen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A ["Data" page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data-page) that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* Displays a responsive table containing the data used in the visualization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  * The table must be a bootstrap table component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    * The data must come from exporting the `.csv` file as HTML, or converting it to HTML. You may use a csv-to-html table conversion tool, e.g. [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ConvertCSV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>](http://www.convertcsv.com/csv-to-html.htm)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The website must, at the top of every page, have a navigation menu that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* Has the name of the site on the left of the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nav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which allows users to return to the landing page from any pag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Contains a dropdown on the right of the navbar named "Plots" which provides links to each individual visualization pag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Provides two more links on the right: "Comparisons" which links to the comparisons page, and "Data" which links to the data pag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* Is responsive (using media queries). The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nav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must have similar behavior as the screenshots ["Navigation Menu" section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#navigation-menu) (notice the background color change)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Finally, the website must be deployed to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github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page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When finished, submit to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BootcampSpot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the links to 1) the deployed app and 2) the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github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repository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 Considerations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You may use the data from [HW06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../../HW06-WebAPIs) or choose another dataset. Alternatively, you may use the included [cities dataset</w:t>
      </w:r>
      <w:proofErr w:type="gramStart"/>
      <w:r w:rsidRPr="00B80691">
        <w:rPr>
          <w:rFonts w:ascii="Book Antiqua" w:hAnsi="Book Antiqua" w:cs="Courier New"/>
          <w:sz w:val="22"/>
          <w:szCs w:val="22"/>
        </w:rPr>
        <w:t>](</w:t>
      </w:r>
      <w:proofErr w:type="gramEnd"/>
      <w:r w:rsidRPr="00B80691">
        <w:rPr>
          <w:rFonts w:ascii="Book Antiqua" w:hAnsi="Book Antiqua" w:cs="Courier New"/>
          <w:sz w:val="22"/>
          <w:szCs w:val="22"/>
        </w:rPr>
        <w:t>cities.csv) and pull the images from the [included notebook](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WeatherPy.ipynb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>)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You must use bootstrap. This includes using the bootstrap `navbar` component for the header on every page, the bootstrap table component for the data page, and the bootstrap grid for responsiveness on the comparison pag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* You must deploy your website to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github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pages, with the website working on a live, publicly accessible URL as a result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Be sure to use a CSS media query for the navigation menu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Be sure your website works at all window widths/size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Feel free to take some liberty in the visual aspects, but keep the core functionality the sam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 Bonuses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Use a different dataset! The requirements above still hold, but make it your own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Use a bootstrap theme to customize your website. You may use a tool like [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Bootswatch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>](https://bootswatch.com/). Make it look snazzy, give it some attitude. If using this, be sure you also meet all of the requirements listed above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Add extra visualizations! The more comparisons the better, right?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 xml:space="preserve">* Use meaningful </w:t>
      </w:r>
      <w:proofErr w:type="spellStart"/>
      <w:r w:rsidRPr="00B80691">
        <w:rPr>
          <w:rFonts w:ascii="Book Antiqua" w:hAnsi="Book Antiqua" w:cs="Courier New"/>
          <w:sz w:val="22"/>
          <w:szCs w:val="22"/>
        </w:rPr>
        <w:t>glyphicons</w:t>
      </w:r>
      <w:proofErr w:type="spellEnd"/>
      <w:r w:rsidRPr="00B80691">
        <w:rPr>
          <w:rFonts w:ascii="Book Antiqua" w:hAnsi="Book Antiqua" w:cs="Courier New"/>
          <w:sz w:val="22"/>
          <w:szCs w:val="22"/>
        </w:rPr>
        <w:t xml:space="preserve"> next to links in the header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* Have visualization navigation on every visualizations page with an active state. See the screenshots below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### Screenshots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This section contains screenshots of each page that must be built, at varying screen widths. These are a guide; you can meet the requirements without having the pages look exactly like the below images.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# Landing page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Large screen:</w:t>
      </w: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6858000" cy="4670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anding-lg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Small screen:</w:t>
      </w: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2942677" cy="4108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nding-sm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7242" cy="4114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# Comparisons page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Large screen:</w:t>
      </w: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4451350" cy="425639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mparison-lg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181" cy="4258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Small screen:</w:t>
      </w: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2523227" cy="321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parison-s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5230" cy="322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# Data page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Large screen:</w:t>
      </w:r>
    </w:p>
    <w:p w:rsidR="00A54934" w:rsidRP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5146655" cy="4921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ata-l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697" cy="49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691" w:rsidRDefault="00B80691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Small screen:</w:t>
      </w:r>
    </w:p>
    <w:p w:rsidR="00A54934" w:rsidRPr="00B80691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2225467" cy="238125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ata-s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244" cy="238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# Visualization pages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You'll build four of these, one for each visualization. Here's an example of one: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Large screen:</w:t>
      </w:r>
    </w:p>
    <w:p w:rsidR="00A54934" w:rsidRPr="00B80691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4175897" cy="37846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isualize-lg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412" cy="378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lastRenderedPageBreak/>
        <w:t>Small screen:</w:t>
      </w:r>
    </w:p>
    <w:p w:rsidR="00A54934" w:rsidRPr="00B80691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2415437" cy="329565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isualize-s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7932" cy="3299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#### Navigation menu</w:t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Large screen:</w:t>
      </w:r>
    </w:p>
    <w:p w:rsidR="00B410F9" w:rsidRDefault="00B410F9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5029200" cy="9955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nav-lg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160" cy="100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597952" w:rsidRDefault="00597952" w:rsidP="00A54934">
      <w:pPr>
        <w:pStyle w:val="PlainText"/>
        <w:rPr>
          <w:rFonts w:ascii="Book Antiqua" w:hAnsi="Book Antiqua" w:cs="Courier New"/>
          <w:sz w:val="22"/>
          <w:szCs w:val="22"/>
        </w:rPr>
      </w:pPr>
    </w:p>
    <w:p w:rsidR="00A54934" w:rsidRPr="00B80691" w:rsidRDefault="00A54934" w:rsidP="00A54934">
      <w:pPr>
        <w:pStyle w:val="PlainText"/>
        <w:rPr>
          <w:rFonts w:ascii="Book Antiqua" w:hAnsi="Book Antiqua" w:cs="Courier New"/>
          <w:sz w:val="22"/>
          <w:szCs w:val="22"/>
        </w:rPr>
      </w:pPr>
      <w:r w:rsidRPr="00B80691">
        <w:rPr>
          <w:rFonts w:ascii="Book Antiqua" w:hAnsi="Book Antiqua" w:cs="Courier New"/>
          <w:sz w:val="22"/>
          <w:szCs w:val="22"/>
        </w:rPr>
        <w:t>Small screen:</w:t>
      </w:r>
    </w:p>
    <w:p w:rsidR="00597952" w:rsidRDefault="00597952" w:rsidP="00A54934">
      <w:pPr>
        <w:pStyle w:val="PlainText"/>
        <w:rPr>
          <w:rFonts w:ascii="Book Antiqua" w:hAnsi="Book Antiqua" w:cs="Courier New"/>
          <w:sz w:val="22"/>
          <w:szCs w:val="22"/>
        </w:rPr>
      </w:pPr>
      <w:r>
        <w:rPr>
          <w:rFonts w:ascii="Book Antiqua" w:hAnsi="Book Antiqua" w:cs="Courier New"/>
          <w:noProof/>
          <w:sz w:val="22"/>
          <w:szCs w:val="22"/>
          <w:lang w:val="es-DO" w:eastAsia="es-DO"/>
        </w:rPr>
        <w:drawing>
          <wp:inline distT="0" distB="0" distL="0" distR="0">
            <wp:extent cx="3514308" cy="2406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av-s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7567" cy="2422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952" w:rsidSect="00B8069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NTc3MTGyNLG0tDRU0lEKTi0uzszPAykwrAUAF60bLCwAAAA="/>
  </w:docVars>
  <w:rsids>
    <w:rsidRoot w:val="000C5C57"/>
    <w:rsid w:val="000C5C57"/>
    <w:rsid w:val="00597952"/>
    <w:rsid w:val="00A54934"/>
    <w:rsid w:val="00B410F9"/>
    <w:rsid w:val="00B80691"/>
    <w:rsid w:val="00B912A5"/>
    <w:rsid w:val="00FC4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BCE3F7D-FD52-4B2F-AA32-A6E7E0C4F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C3B10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C3B10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38</Words>
  <Characters>405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ones</dc:creator>
  <cp:keywords/>
  <dc:description/>
  <cp:lastModifiedBy>julio diaz</cp:lastModifiedBy>
  <cp:revision>3</cp:revision>
  <dcterms:created xsi:type="dcterms:W3CDTF">2018-01-20T01:59:00Z</dcterms:created>
  <dcterms:modified xsi:type="dcterms:W3CDTF">2018-05-13T04:02:00Z</dcterms:modified>
</cp:coreProperties>
</file>